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B1FE087" w:rsidR="008E2F34" w:rsidRPr="00CD5CAC" w:rsidRDefault="008E2F34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3D60D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B1FE087" w:rsidR="008E2F34" w:rsidRPr="00CD5CAC" w:rsidRDefault="008E2F34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3D60D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1B8DBCB8" w:rsidR="008F18F8" w:rsidRDefault="00591940" w:rsidP="0059194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োহ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78D9BD6" w14:textId="66AEF492" w:rsidR="00591940" w:rsidRPr="00CD5CAC" w:rsidRDefault="00591940" w:rsidP="00591940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ড়ী-২৫, রোড-০৬,বারিধারা</w:t>
      </w:r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  <w:r w:rsidR="0074140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ুলশান,</w:t>
      </w:r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-১২১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15BA34E" w14:textId="75536377" w:rsidR="004A1153" w:rsidRDefault="008F18F8" w:rsidP="00221FA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9194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221FA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  <m:r>
          <m:rPr>
            <m:sty m:val="bi"/>
          </m:rPr>
          <w:rPr>
            <w:rFonts w:ascii="Shonar Bangla" w:eastAsiaTheme="minorEastAsia" w:hAnsi="Shonar Bangla" w:cs="Shonar Bangla"/>
            <w:color w:val="000000" w:themeColor="text1"/>
            <w:sz w:val="26"/>
            <w:szCs w:val="26"/>
          </w:rPr>
          <m:t>১</m:t>
        </m:r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375F3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্বারা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সির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রেম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="00221FA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B1BCE75" w14:textId="046EC52B" w:rsidR="00221FA1" w:rsidRDefault="00221FA1" w:rsidP="00221FA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৩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৭”</w:t>
      </w:r>
    </w:p>
    <w:p w14:paraId="288EB4C0" w14:textId="56E4DFAA" w:rsidR="00221FA1" w:rsidRPr="004A1153" w:rsidRDefault="00221FA1" w:rsidP="00221FA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                                                = ৩৫০০.০০</w:t>
      </w:r>
    </w:p>
    <w:p w14:paraId="7E2ACD56" w14:textId="1E065FFE" w:rsidR="003D60D6" w:rsidRPr="003D60D6" w:rsidRDefault="003D60D6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  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221FA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ি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21FA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ঁচ</w:t>
      </w:r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4562770B" w14:textId="038B62B3" w:rsidR="00207B1C" w:rsidRPr="00591940" w:rsidRDefault="003D60D6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</w:t>
      </w:r>
    </w:p>
    <w:p w14:paraId="1968545F" w14:textId="4C7294CF" w:rsidR="008F18F8" w:rsidRPr="00CD5CAC" w:rsidRDefault="008F18F8" w:rsidP="00591940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          </w:t>
      </w:r>
      <w:r w:rsid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07B1C"/>
    <w:rsid w:val="00221FA1"/>
    <w:rsid w:val="00375F31"/>
    <w:rsid w:val="003D60D6"/>
    <w:rsid w:val="004A1153"/>
    <w:rsid w:val="00591940"/>
    <w:rsid w:val="006D38E6"/>
    <w:rsid w:val="0074140A"/>
    <w:rsid w:val="007D02D1"/>
    <w:rsid w:val="00887277"/>
    <w:rsid w:val="008E2F34"/>
    <w:rsid w:val="008F18F8"/>
    <w:rsid w:val="00A762B3"/>
    <w:rsid w:val="00B20429"/>
    <w:rsid w:val="00CD5CAC"/>
    <w:rsid w:val="00D1078A"/>
    <w:rsid w:val="00D234BE"/>
    <w:rsid w:val="00D30284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19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6-16T16:18:00Z</dcterms:created>
  <dcterms:modified xsi:type="dcterms:W3CDTF">2022-06-16T17:41:00Z</dcterms:modified>
</cp:coreProperties>
</file>